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aker</w:t>
      </w:r>
      <w:r>
        <w:t xml:space="preserve"> </w:t>
      </w:r>
      <w:r>
        <w:t xml:space="preserve">Position</w:t>
      </w:r>
    </w:p>
    <w:bookmarkStart w:id="21" w:name="internship-application-letter"/>
    <w:p>
      <w:pPr>
        <w:pStyle w:val="Heading1"/>
      </w:pPr>
      <w:r>
        <w:t xml:space="preserve">Internship Application Letter</w:t>
      </w:r>
    </w:p>
    <w:bookmarkStart w:id="20" w:name="Xa98cb937a177ea97a1de2f6ed09730f33eacc75"/>
    <w:p>
      <w:pPr>
        <w:pStyle w:val="Heading2"/>
      </w:pPr>
      <w:r>
        <w:t xml:space="preserve">Baker Internship Position at Prestigious Bakery in Pakistan Islamabad</w:t>
      </w:r>
    </w:p>
    <w:bookmarkEnd w:id="20"/>
    <w:bookmarkEnd w:id="21"/>
    <w:p>
      <w:pPr>
        <w:pStyle w:val="FirstParagraph"/>
      </w:pPr>
      <w:r>
        <w:t xml:space="preserve">[Your Full Name]</w:t>
      </w:r>
    </w:p>
    <w:p>
      <w:pPr>
        <w:pStyle w:val="BodyText"/>
      </w:pPr>
      <w:r>
        <w:t xml:space="preserve">[Your Address]</w:t>
      </w:r>
    </w:p>
    <w:p>
      <w:pPr>
        <w:pStyle w:val="BodyText"/>
      </w:pPr>
      <w:r>
        <w:t xml:space="preserve">Islamabad, Pakistan</w:t>
      </w:r>
    </w:p>
    <w:p>
      <w:pPr>
        <w:pStyle w:val="BodyText"/>
      </w:pPr>
      <w:r>
        <w:rPr>
          <w:bCs/>
          <w:b/>
        </w:rPr>
        <w:t xml:space="preserve">Phone:</w:t>
      </w:r>
      <w:r>
        <w:t xml:space="preserve"> </w:t>
      </w:r>
      <w:r>
        <w:t xml:space="preserve">[Your Phone Number]</w:t>
      </w:r>
    </w:p>
    <w:p>
      <w:pPr>
        <w:pStyle w:val="BodyText"/>
      </w:pPr>
      <w:r>
        <w:rPr>
          <w:bCs/>
          <w:b/>
        </w:rPr>
        <w:t xml:space="preserve">Email:</w:t>
      </w:r>
      <w:r>
        <w:t xml:space="preserve"> </w:t>
      </w:r>
      <w:r>
        <w:t xml:space="preserve">[Your Email Address]</w:t>
      </w:r>
    </w:p>
    <w:p>
      <w:pPr>
        <w:pStyle w:val="BodyText"/>
      </w:pPr>
      <w:r>
        <w:t xml:space="preserve">Date: [Current Date]</w:t>
      </w:r>
    </w:p>
    <w:p>
      <w:pPr>
        <w:pStyle w:val="BodyText"/>
      </w:pPr>
      <w:r>
        <w:t xml:space="preserve">Hiring Manager</w:t>
      </w:r>
    </w:p>
    <w:p>
      <w:pPr>
        <w:pStyle w:val="BodyText"/>
      </w:pPr>
      <w:r>
        <w:t xml:space="preserve">[Bakery Name - e.g., "The Artisan Bakeshop"]</w:t>
      </w:r>
    </w:p>
    <w:p>
      <w:pPr>
        <w:pStyle w:val="BodyText"/>
      </w:pPr>
      <w:r>
        <w:t xml:space="preserve">Islamabad, Pakistan</w:t>
      </w:r>
    </w:p>
    <w:bookmarkStart w:id="22" w:name="X80fcffe500c813fb925e7892ae26efb48df6209"/>
    <w:p>
      <w:pPr>
        <w:pStyle w:val="Heading2"/>
      </w:pPr>
      <w:r>
        <w:t xml:space="preserve">Subject: Internship Application for Baker Position</w:t>
      </w:r>
    </w:p>
    <w:bookmarkEnd w:id="22"/>
    <w:p>
      <w:pPr>
        <w:pStyle w:val="FirstParagraph"/>
      </w:pPr>
      <w:r>
        <w:t xml:space="preserve">Dear Hiring Manager,</w:t>
      </w:r>
    </w:p>
    <w:p>
      <w:pPr>
        <w:pStyle w:val="BodyText"/>
      </w:pPr>
      <w:r>
        <w:t xml:space="preserve">It is with profound enthusiasm that I submit my application for the Baker Internship position at your esteemed establishment in Pakistan Islamabad. As a dedicated culinary student deeply passionate about traditional and contemporary baking techniques, I have long admired how bakeries like yours contribute to Islamabad's vibrant food culture. This Internship Application Letter represents not just a professional opportunity, but the culmination of years spent mastering the art of bread-making and pastry crafting within Pakistan's unique culinary landscape.</w:t>
      </w:r>
    </w:p>
    <w:p>
      <w:pPr>
        <w:pStyle w:val="BodyText"/>
      </w:pPr>
      <w:r>
        <w:t xml:space="preserve">Having grown up in Rawalpindi (adjacent to Islamabad), I witnessed firsthand how bakeries serve as community hubs where people gather over freshly baked naan, parathas, and intricate pastries. In Pakistan Islamabad specifically, where cultural traditions blend with modern influences, bakeries like yours are custodians of heritage while innovating for contemporary palates. My academic journey at the National Institute of Culinary Arts in Lahore provided me with foundational knowledge in flour science and fermentation processes, but it was my volunteer work at "Desi Flavors Bakery" during Ramadan that ignited my true passion for becoming a Baker. There, I assisted in preparing traditional shami kebabs alongside freshly baked rotis and sheermal, learning how timing impacts texture and flavor—a lesson deeply relevant to Islamabad's bustling morning markets.</w:t>
      </w:r>
    </w:p>
    <w:p>
      <w:pPr>
        <w:pStyle w:val="BodyText"/>
      </w:pPr>
      <w:r>
        <w:t xml:space="preserve">What excites me most about this opportunity is your bakery's commitment to using locally sourced ingredients from Punjab's fertile plains. In Pakistan Islamabad, where food sustainability is gaining momentum, I would be honored to contribute to your farm-to-table philosophy. During my previous internship at "Café de Paris," I helped develop a seasonal menu featuring wheat varieties from Sahiwal and honey from Murree hills—experiences that taught me how regional ingredients transform simple recipes into cultural narratives. My proficiency in operating commercial mixers, maintaining strict sanitation protocols (certified by the Islamabad Food Authority), and understanding the delicate balance of humidity in our capital city's climate would allow me to immediately support your team.</w:t>
      </w:r>
    </w:p>
    <w:p>
      <w:pPr>
        <w:pStyle w:val="BodyText"/>
      </w:pPr>
      <w:r>
        <w:t xml:space="preserve">My technical skills extend beyond standard baking practices. I've mastered sourdough fermentation techniques adapted for Pakistan's subtropical climate, where temperature fluctuations require precise adjustments. During my certification in Advanced Pastry Techniques at the Islamabad Culinary Academy, I created a signature "Mughlai Sweets Collection" featuring saffron-infused kulcha and cardamom-studded gulab jamun—dishes that resonate with our local flavors while appealing to international visitors frequenting Islamabad's diplomatic corridors. I understand that in Pakistan Islamabad, where tourism is growing through initiatives like "Visit Islamabad," your bakery serves as both a culinary destination and an ambassador of Pakistani hospitality.</w:t>
      </w:r>
    </w:p>
    <w:p>
      <w:pPr>
        <w:pStyle w:val="BodyText"/>
      </w:pPr>
      <w:r>
        <w:t xml:space="preserve">I am particularly drawn to your bakery's recent expansion into offering gluten-free options—a response to rising health consciousness across Pakistan. Having researched the challenges of creating authentic-tasting gluten-free bread in our climate (where moisture levels affect dough structure), I developed a prototype using locally milled millet flour that maintained texture without compromising taste. This aligns perfectly with your innovation-driven approach and demonstrates my ability to solve real-world problems specific to bakeries operating in Pakistan Islamabad.</w:t>
      </w:r>
    </w:p>
    <w:p>
      <w:pPr>
        <w:pStyle w:val="BodyText"/>
      </w:pPr>
      <w:r>
        <w:t xml:space="preserve">My cultural understanding of Pakistani baking traditions further distinguishes me as an ideal candidate. Unlike many interns, I speak Urdu fluently and understand the nuanced terminology for traditional breads like "naiya" (crisp roti) and "khamiri" (fermented dough). This allows me to communicate effectively with your experienced bakers who often use colloquial terms not found in textbooks. In our community-focused city, where bakeries are vital social spaces, this cultural fluency ensures seamless collaboration within your team while respecting the artisanal heritage that defines Pakistani baking.</w:t>
      </w:r>
    </w:p>
    <w:p>
      <w:pPr>
        <w:pStyle w:val="BodyText"/>
      </w:pPr>
      <w:r>
        <w:t xml:space="preserve">As a lifelong resident of Pakistan Islamabad, I possess intimate knowledge of our city's culinary rhythms: the pre-dawn rush at local bakeries before Fajr prayers, the afternoon chai breaks shared with vendors on Jinnah Avenue, and how seasonal festivals like Basant or Eid transform pastry demand patterns. This contextual awareness enables me to anticipate operational needs beyond technical skills—such as preparing extra batches during Ramadan when our neighborhoods overflow with visitors from Lahore and Karachi. I've even studied how Islamabad's unique blend of government workers, expatriates, and students creates diverse customer preferences that require adaptable baking strategies.</w:t>
      </w:r>
    </w:p>
    <w:p>
      <w:pPr>
        <w:pStyle w:val="BodyText"/>
      </w:pPr>
      <w:r>
        <w:t xml:space="preserve">My commitment to excellence is reflected in my participation in the "Pakistani Youth Baking Challenge" where I won third place for my "Peshawari Naan with Kashmiri Saffron." This experience taught me to balance authenticity with creativity—a skill essential for a Baker working in Pakistan Islamabad, where tradition meets innovation daily. I am eager to bring this passion to your team while learning under your master bakers' guidance.</w:t>
      </w:r>
    </w:p>
    <w:p>
      <w:pPr>
        <w:pStyle w:val="BodyText"/>
      </w:pPr>
      <w:r>
        <w:t xml:space="preserve">I understand that becoming an exceptional Baker requires more than just technical skill—it demands respect for the craft, patience with fermentation processes, and dedication to quality in every loaf. In Pakistan Islamabad's competitive food scene, where customers expect excellence from both heritage bakeries and new cafes alike, I am committed to upholding the highest standards. My willingness to work early mornings (common practice at bakeries across our capital) and my eagerness to learn regional techniques like preparing authentic "sheer khurma" for Eid celebrations demonstrate my readiness for this internship.</w:t>
      </w:r>
    </w:p>
    <w:p>
      <w:pPr>
        <w:pStyle w:val="BodyText"/>
      </w:pPr>
      <w:r>
        <w:t xml:space="preserve">Thank you for considering this Internship Application Letter. I have attached my resume detailing my training, certifications, and volunteer experience. I would welcome the opportunity to discuss how my skills in traditional baking methods, cultural awareness of Pakistan Islamabad's food culture, and passion for artisanal bread-making can contribute to your bakery's continued success. I am available for an interview at your earliest convenience and can be reached by phone or email.</w:t>
      </w:r>
    </w:p>
    <w:p>
      <w:pPr>
        <w:pStyle w:val="BodyText"/>
      </w:pPr>
      <w:r>
        <w:t xml:space="preserve">With sincere appreciation for the opportunity to serve our community through the art of baking,</w:t>
      </w:r>
    </w:p>
    <w:p>
      <w:pPr>
        <w:pStyle w:val="BodyText"/>
      </w:pPr>
      <w:r>
        <w:t xml:space="preserve">[Your Full Name]</w:t>
      </w:r>
    </w:p>
    <w:p>
      <w:pPr>
        <w:pStyle w:val="BodyText"/>
      </w:pPr>
      <w:r>
        <w:t xml:space="preserve">Pakistan Islamabad Resident | Future Bak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aker Position</dc:title>
  <dc:creator/>
  <dc:language>en</dc:language>
  <cp:keywords/>
  <dcterms:created xsi:type="dcterms:W3CDTF">2026-07-22T22:47:44Z</dcterms:created>
  <dcterms:modified xsi:type="dcterms:W3CDTF">2026-07-22T22:4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